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8833D" w14:textId="6223DDF9" w:rsidR="006A1CBE" w:rsidRDefault="002A2305">
      <w:pPr>
        <w:pStyle w:val="Titel"/>
      </w:pPr>
      <w:r>
        <w:rPr>
          <w:noProof/>
          <w:lang w:eastAsia="de-DE"/>
        </w:rPr>
        <w:drawing>
          <wp:anchor distT="0" distB="0" distL="114300" distR="114300" simplePos="0" relativeHeight="487593984" behindDoc="1" locked="0" layoutInCell="1" allowOverlap="1" wp14:anchorId="1507947E" wp14:editId="381DEFDD">
            <wp:simplePos x="0" y="0"/>
            <wp:positionH relativeFrom="column">
              <wp:posOffset>4892040</wp:posOffset>
            </wp:positionH>
            <wp:positionV relativeFrom="paragraph">
              <wp:posOffset>7620</wp:posOffset>
            </wp:positionV>
            <wp:extent cx="1419225" cy="946785"/>
            <wp:effectExtent l="0" t="0" r="9525" b="5715"/>
            <wp:wrapTight wrapText="bothSides">
              <wp:wrapPolygon edited="0">
                <wp:start x="0" y="0"/>
                <wp:lineTo x="0" y="20861"/>
                <wp:lineTo x="290" y="21296"/>
                <wp:lineTo x="21165" y="21296"/>
                <wp:lineTo x="21455" y="20861"/>
                <wp:lineTo x="21455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ldgkjakempjgnkb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946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231F20"/>
        </w:rPr>
        <w:t>Muster-Widerrufsformular</w:t>
      </w:r>
    </w:p>
    <w:p w14:paraId="7B1FBBE2" w14:textId="77777777" w:rsidR="006A1CBE" w:rsidRDefault="002A2305">
      <w:pPr>
        <w:pStyle w:val="Textkrper"/>
        <w:spacing w:line="249" w:lineRule="auto"/>
        <w:ind w:left="114" w:right="3907"/>
      </w:pPr>
      <w:r>
        <w:rPr>
          <w:color w:val="231F20"/>
        </w:rPr>
        <w:t>(Wenn Sie den Vertrag widerrufen wollen, dann füllen Sie bitte dieses Formular aus und senden Sie es zurück.)</w:t>
      </w:r>
    </w:p>
    <w:p w14:paraId="0B77CF8E" w14:textId="77777777" w:rsidR="006A1CBE" w:rsidRDefault="006A1CBE">
      <w:pPr>
        <w:pStyle w:val="Textkrper"/>
        <w:rPr>
          <w:sz w:val="20"/>
        </w:rPr>
      </w:pPr>
    </w:p>
    <w:p w14:paraId="0E623735" w14:textId="77777777" w:rsidR="006A1CBE" w:rsidRDefault="006A1CBE">
      <w:pPr>
        <w:pStyle w:val="Textkrper"/>
        <w:rPr>
          <w:sz w:val="20"/>
        </w:rPr>
      </w:pPr>
    </w:p>
    <w:p w14:paraId="68EC9DB4" w14:textId="1CC36187" w:rsidR="006A1CBE" w:rsidRDefault="002A2305">
      <w:pPr>
        <w:pStyle w:val="Textkrper"/>
        <w:spacing w:before="208"/>
        <w:ind w:left="133"/>
      </w:pPr>
      <w:r>
        <w:rPr>
          <w:color w:val="231F20"/>
        </w:rPr>
        <w:t xml:space="preserve">An </w:t>
      </w:r>
    </w:p>
    <w:p w14:paraId="72B00259" w14:textId="77777777" w:rsidR="000F2224" w:rsidRDefault="000F2224" w:rsidP="000F2224">
      <w:pPr>
        <w:pStyle w:val="Textkrper"/>
        <w:spacing w:before="13" w:line="249" w:lineRule="auto"/>
        <w:ind w:left="133" w:right="3086"/>
        <w:rPr>
          <w:color w:val="231F20"/>
        </w:rPr>
      </w:pPr>
      <w:r w:rsidRPr="000F2224">
        <w:rPr>
          <w:color w:val="231F20"/>
        </w:rPr>
        <w:t>Denkverstärker</w:t>
      </w:r>
      <w:r>
        <w:rPr>
          <w:color w:val="231F20"/>
        </w:rPr>
        <w:t xml:space="preserve"> </w:t>
      </w:r>
      <w:r w:rsidRPr="000F2224">
        <w:rPr>
          <w:color w:val="231F20"/>
        </w:rPr>
        <w:t>Psychologische Lösungen</w:t>
      </w:r>
      <w:r>
        <w:rPr>
          <w:color w:val="231F20"/>
        </w:rPr>
        <w:t xml:space="preserve"> </w:t>
      </w:r>
      <w:r w:rsidRPr="000F2224">
        <w:rPr>
          <w:color w:val="231F20"/>
        </w:rPr>
        <w:t>Prof. Timo Kortsch</w:t>
      </w:r>
    </w:p>
    <w:p w14:paraId="7A8D92D0" w14:textId="147D75C7" w:rsidR="005B58DD" w:rsidRDefault="000F2224" w:rsidP="000F2224">
      <w:pPr>
        <w:pStyle w:val="Textkrper"/>
        <w:spacing w:before="13" w:line="249" w:lineRule="auto"/>
        <w:ind w:left="133" w:right="3086"/>
      </w:pPr>
      <w:r>
        <w:rPr>
          <w:color w:val="231F20"/>
        </w:rPr>
        <w:t>Dr. Timo Kortsch</w:t>
      </w:r>
      <w:r w:rsidR="002A2305">
        <w:rPr>
          <w:color w:val="231F20"/>
        </w:rPr>
        <w:br/>
      </w:r>
      <w:r w:rsidR="005B58DD">
        <w:t>Darlaten 50</w:t>
      </w:r>
    </w:p>
    <w:p w14:paraId="51AAFCC7" w14:textId="24461E8A" w:rsidR="006A1CBE" w:rsidRDefault="005B58DD" w:rsidP="005B58DD">
      <w:pPr>
        <w:pStyle w:val="Textkrper"/>
        <w:spacing w:before="13" w:line="249" w:lineRule="auto"/>
        <w:ind w:left="133" w:right="6668"/>
        <w:rPr>
          <w:sz w:val="20"/>
        </w:rPr>
      </w:pPr>
      <w:r>
        <w:t>31600 Uchte</w:t>
      </w:r>
    </w:p>
    <w:p w14:paraId="27B03C68" w14:textId="77777777" w:rsidR="006A1CBE" w:rsidRDefault="006A1CBE">
      <w:pPr>
        <w:pStyle w:val="Textkrper"/>
        <w:rPr>
          <w:sz w:val="20"/>
        </w:rPr>
      </w:pPr>
    </w:p>
    <w:p w14:paraId="2F0A1AA7" w14:textId="77777777" w:rsidR="006A1CBE" w:rsidRDefault="006A1CBE">
      <w:pPr>
        <w:pStyle w:val="Textkrper"/>
        <w:rPr>
          <w:sz w:val="20"/>
        </w:rPr>
      </w:pPr>
    </w:p>
    <w:p w14:paraId="31AD4D57" w14:textId="77777777" w:rsidR="006A1CBE" w:rsidRDefault="006A1CBE">
      <w:pPr>
        <w:pStyle w:val="Textkrper"/>
        <w:rPr>
          <w:sz w:val="20"/>
        </w:rPr>
      </w:pPr>
    </w:p>
    <w:p w14:paraId="607CBFD2" w14:textId="77777777" w:rsidR="006A1CBE" w:rsidRDefault="006A1CBE">
      <w:pPr>
        <w:pStyle w:val="Textkrper"/>
        <w:rPr>
          <w:sz w:val="28"/>
        </w:rPr>
      </w:pPr>
    </w:p>
    <w:p w14:paraId="2CD7C47D" w14:textId="77777777" w:rsidR="006A1CBE" w:rsidRDefault="002A2305">
      <w:pPr>
        <w:pStyle w:val="Textkrper"/>
        <w:spacing w:before="89" w:line="249" w:lineRule="auto"/>
        <w:ind w:left="133" w:right="1214"/>
      </w:pPr>
      <w:r>
        <w:rPr>
          <w:color w:val="231F20"/>
        </w:rPr>
        <w:t>Hiermit widerrufe(n) ich/wir* den von mir/uns* abgeschlossenen Vertrag über den Kauf der folgenden Waren/die Erbringung der folgenden Dienstleistung*:</w:t>
      </w:r>
    </w:p>
    <w:p w14:paraId="6C99CA25" w14:textId="77777777" w:rsidR="006A1CBE" w:rsidRDefault="006A1CBE">
      <w:pPr>
        <w:pStyle w:val="Textkrper"/>
        <w:rPr>
          <w:sz w:val="20"/>
        </w:rPr>
      </w:pPr>
    </w:p>
    <w:p w14:paraId="62ECEC5E" w14:textId="77777777" w:rsidR="006A1CBE" w:rsidRDefault="006A1CBE">
      <w:pPr>
        <w:pStyle w:val="Textkrper"/>
        <w:rPr>
          <w:sz w:val="20"/>
        </w:rPr>
      </w:pPr>
    </w:p>
    <w:p w14:paraId="3634C6F6" w14:textId="2F588E71" w:rsidR="006A1CBE" w:rsidRDefault="002A2305">
      <w:pPr>
        <w:pStyle w:val="Textkrper"/>
        <w:spacing w:before="10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4BECE0E" wp14:editId="343D50FB">
                <wp:simplePos x="0" y="0"/>
                <wp:positionH relativeFrom="page">
                  <wp:posOffset>720090</wp:posOffset>
                </wp:positionH>
                <wp:positionV relativeFrom="paragraph">
                  <wp:posOffset>137160</wp:posOffset>
                </wp:positionV>
                <wp:extent cx="6120130" cy="1270"/>
                <wp:effectExtent l="0" t="0" r="0" b="0"/>
                <wp:wrapTopAndBottom/>
                <wp:docPr id="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013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9638"/>
                            <a:gd name="T2" fmla="+- 0 10772 1134"/>
                            <a:gd name="T3" fmla="*/ T2 w 963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38">
                              <a:moveTo>
                                <a:pt x="0" y="0"/>
                              </a:moveTo>
                              <a:lnTo>
                                <a:pt x="9638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570BEB" id="Freeform 10" o:spid="_x0000_s1026" style="position:absolute;margin-left:56.7pt;margin-top:10.8pt;width:481.9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3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" path="m,l9638,e" filled="f" strokecolor="#231f20" strokeweight=".5pt">
                <v:path arrowok="t" o:connecttype="custom" o:connectlocs="0,0;6120130,0" o:connectangles="0,0"/>
                <w10:wrap type="topAndBottom" anchorx="page"/>
              </v:shape>
            </w:pict>
          </mc:Fallback>
        </mc:AlternateContent>
      </w:r>
    </w:p>
    <w:p w14:paraId="21C1AC07" w14:textId="77777777" w:rsidR="006A1CBE" w:rsidRDefault="006A1CBE">
      <w:pPr>
        <w:pStyle w:val="Textkrper"/>
        <w:rPr>
          <w:sz w:val="20"/>
        </w:rPr>
      </w:pPr>
    </w:p>
    <w:p w14:paraId="1DF14829" w14:textId="36BA0ED1" w:rsidR="006A1CBE" w:rsidRDefault="002A2305">
      <w:pPr>
        <w:pStyle w:val="Textkrper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6F3E938" wp14:editId="444C1B24">
                <wp:simplePos x="0" y="0"/>
                <wp:positionH relativeFrom="page">
                  <wp:posOffset>720090</wp:posOffset>
                </wp:positionH>
                <wp:positionV relativeFrom="paragraph">
                  <wp:posOffset>174625</wp:posOffset>
                </wp:positionV>
                <wp:extent cx="6120130" cy="1270"/>
                <wp:effectExtent l="0" t="0" r="0" b="0"/>
                <wp:wrapTopAndBottom/>
                <wp:docPr id="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013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9638"/>
                            <a:gd name="T2" fmla="+- 0 10772 1134"/>
                            <a:gd name="T3" fmla="*/ T2 w 963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38">
                              <a:moveTo>
                                <a:pt x="0" y="0"/>
                              </a:moveTo>
                              <a:lnTo>
                                <a:pt x="9638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C43316" id="Freeform 9" o:spid="_x0000_s1026" style="position:absolute;margin-left:56.7pt;margin-top:13.75pt;width:481.9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3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" path="m,l9638,e" filled="f" strokecolor="#231f20" strokeweight=".5pt">
                <v:path arrowok="t" o:connecttype="custom" o:connectlocs="0,0;6120130,0" o:connectangles="0,0"/>
                <w10:wrap type="topAndBottom" anchorx="page"/>
              </v:shape>
            </w:pict>
          </mc:Fallback>
        </mc:AlternateContent>
      </w:r>
    </w:p>
    <w:p w14:paraId="4C6A0889" w14:textId="77777777" w:rsidR="006A1CBE" w:rsidRDefault="006A1CBE">
      <w:pPr>
        <w:pStyle w:val="Textkrper"/>
        <w:rPr>
          <w:sz w:val="20"/>
        </w:rPr>
      </w:pPr>
    </w:p>
    <w:p w14:paraId="1AD66017" w14:textId="32D427B6" w:rsidR="006A1CBE" w:rsidRDefault="002A2305">
      <w:pPr>
        <w:pStyle w:val="Textkrper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6646E62E" wp14:editId="05A555AB">
                <wp:simplePos x="0" y="0"/>
                <wp:positionH relativeFrom="page">
                  <wp:posOffset>720090</wp:posOffset>
                </wp:positionH>
                <wp:positionV relativeFrom="paragraph">
                  <wp:posOffset>174625</wp:posOffset>
                </wp:positionV>
                <wp:extent cx="6120130" cy="1270"/>
                <wp:effectExtent l="0" t="0" r="0" b="0"/>
                <wp:wrapTopAndBottom/>
                <wp:docPr id="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013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9638"/>
                            <a:gd name="T2" fmla="+- 0 10772 1134"/>
                            <a:gd name="T3" fmla="*/ T2 w 963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38">
                              <a:moveTo>
                                <a:pt x="0" y="0"/>
                              </a:moveTo>
                              <a:lnTo>
                                <a:pt x="9638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BBFD4B" id="Freeform 8" o:spid="_x0000_s1026" style="position:absolute;margin-left:56.7pt;margin-top:13.75pt;width:481.9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3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" path="m,l9638,e" filled="f" strokecolor="#231f20" strokeweight=".5pt">
                <v:path arrowok="t" o:connecttype="custom" o:connectlocs="0,0;6120130,0" o:connectangles="0,0"/>
                <w10:wrap type="topAndBottom" anchorx="page"/>
              </v:shape>
            </w:pict>
          </mc:Fallback>
        </mc:AlternateContent>
      </w:r>
    </w:p>
    <w:p w14:paraId="2D31108C" w14:textId="77777777" w:rsidR="006A1CBE" w:rsidRDefault="006A1CBE">
      <w:pPr>
        <w:pStyle w:val="Textkrper"/>
        <w:rPr>
          <w:sz w:val="20"/>
        </w:rPr>
      </w:pPr>
    </w:p>
    <w:p w14:paraId="4E549B8E" w14:textId="162211D7" w:rsidR="006A1CBE" w:rsidRDefault="002A2305">
      <w:pPr>
        <w:pStyle w:val="Textkrper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48F94E93" wp14:editId="56304DB6">
                <wp:simplePos x="0" y="0"/>
                <wp:positionH relativeFrom="page">
                  <wp:posOffset>720090</wp:posOffset>
                </wp:positionH>
                <wp:positionV relativeFrom="paragraph">
                  <wp:posOffset>174625</wp:posOffset>
                </wp:positionV>
                <wp:extent cx="6120130" cy="1270"/>
                <wp:effectExtent l="0" t="0" r="0" b="0"/>
                <wp:wrapTopAndBottom/>
                <wp:docPr id="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013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9638"/>
                            <a:gd name="T2" fmla="+- 0 10772 1134"/>
                            <a:gd name="T3" fmla="*/ T2 w 963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38">
                              <a:moveTo>
                                <a:pt x="0" y="0"/>
                              </a:moveTo>
                              <a:lnTo>
                                <a:pt x="9638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2834E3" id="Freeform 7" o:spid="_x0000_s1026" style="position:absolute;margin-left:56.7pt;margin-top:13.75pt;width:481.9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3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" path="m,l9638,e" filled="f" strokecolor="#231f20" strokeweight=".5pt">
                <v:path arrowok="t" o:connecttype="custom" o:connectlocs="0,0;6120130,0" o:connectangles="0,0"/>
                <w10:wrap type="topAndBottom" anchorx="page"/>
              </v:shape>
            </w:pict>
          </mc:Fallback>
        </mc:AlternateContent>
      </w:r>
    </w:p>
    <w:p w14:paraId="1EE0887B" w14:textId="77777777" w:rsidR="006A1CBE" w:rsidRDefault="006A1CBE">
      <w:pPr>
        <w:pStyle w:val="Textkrper"/>
        <w:rPr>
          <w:sz w:val="20"/>
        </w:rPr>
      </w:pPr>
    </w:p>
    <w:p w14:paraId="26E08DC2" w14:textId="100257D9" w:rsidR="006A1CBE" w:rsidRDefault="002A2305">
      <w:pPr>
        <w:pStyle w:val="Textkrper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1F482B68" wp14:editId="100AF915">
                <wp:simplePos x="0" y="0"/>
                <wp:positionH relativeFrom="page">
                  <wp:posOffset>720090</wp:posOffset>
                </wp:positionH>
                <wp:positionV relativeFrom="paragraph">
                  <wp:posOffset>174625</wp:posOffset>
                </wp:positionV>
                <wp:extent cx="6120130" cy="1270"/>
                <wp:effectExtent l="0" t="0" r="0" b="0"/>
                <wp:wrapTopAndBottom/>
                <wp:docPr id="5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013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9638"/>
                            <a:gd name="T2" fmla="+- 0 10772 1134"/>
                            <a:gd name="T3" fmla="*/ T2 w 963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38">
                              <a:moveTo>
                                <a:pt x="0" y="0"/>
                              </a:moveTo>
                              <a:lnTo>
                                <a:pt x="9638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935593" id="Freeform 6" o:spid="_x0000_s1026" style="position:absolute;margin-left:56.7pt;margin-top:13.75pt;width:481.9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3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" path="m,l9638,e" filled="f" strokecolor="#231f20" strokeweight=".5pt">
                <v:path arrowok="t" o:connecttype="custom" o:connectlocs="0,0;6120130,0" o:connectangles="0,0"/>
                <w10:wrap type="topAndBottom" anchorx="page"/>
              </v:shape>
            </w:pict>
          </mc:Fallback>
        </mc:AlternateContent>
      </w:r>
    </w:p>
    <w:p w14:paraId="0FAB125D" w14:textId="77777777" w:rsidR="006A1CBE" w:rsidRDefault="006A1CBE">
      <w:pPr>
        <w:pStyle w:val="Textkrper"/>
        <w:rPr>
          <w:sz w:val="28"/>
        </w:rPr>
      </w:pPr>
    </w:p>
    <w:p w14:paraId="30EC26D1" w14:textId="77777777" w:rsidR="006A1CBE" w:rsidRDefault="006A1CBE">
      <w:pPr>
        <w:pStyle w:val="Textkrper"/>
        <w:spacing w:before="8"/>
        <w:rPr>
          <w:sz w:val="38"/>
        </w:rPr>
      </w:pPr>
    </w:p>
    <w:p w14:paraId="6E9A0022" w14:textId="77777777" w:rsidR="006A1CBE" w:rsidRDefault="002A2305">
      <w:pPr>
        <w:pStyle w:val="Textkrper"/>
        <w:tabs>
          <w:tab w:val="left" w:pos="4669"/>
          <w:tab w:val="left" w:pos="9739"/>
        </w:tabs>
        <w:ind w:left="1754"/>
      </w:pPr>
      <w:r>
        <w:rPr>
          <w:color w:val="231F20"/>
        </w:rPr>
        <w:t>Bestellt am/erhalten am*</w:t>
      </w:r>
      <w:r>
        <w:rPr>
          <w:color w:val="231F20"/>
        </w:rPr>
        <w:tab/>
      </w:r>
      <w:r>
        <w:rPr>
          <w:color w:val="231F20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14:paraId="2503FAE2" w14:textId="77777777" w:rsidR="006A1CBE" w:rsidRDefault="006A1CBE">
      <w:pPr>
        <w:pStyle w:val="Textkrper"/>
        <w:rPr>
          <w:sz w:val="20"/>
        </w:rPr>
      </w:pPr>
    </w:p>
    <w:p w14:paraId="24BC848C" w14:textId="77777777" w:rsidR="006A1CBE" w:rsidRDefault="006A1CBE">
      <w:pPr>
        <w:pStyle w:val="Textkrper"/>
        <w:spacing w:before="8"/>
        <w:rPr>
          <w:sz w:val="27"/>
        </w:rPr>
      </w:pPr>
    </w:p>
    <w:p w14:paraId="6F35BD88" w14:textId="77777777" w:rsidR="006A1CBE" w:rsidRDefault="002A2305">
      <w:pPr>
        <w:pStyle w:val="Textkrper"/>
        <w:tabs>
          <w:tab w:val="left" w:pos="4669"/>
          <w:tab w:val="left" w:pos="9739"/>
        </w:tabs>
        <w:spacing w:before="89"/>
        <w:ind w:left="1312"/>
      </w:pPr>
      <w:r>
        <w:rPr>
          <w:color w:val="231F20"/>
        </w:rPr>
        <w:t>Name des/der</w:t>
      </w:r>
      <w:r>
        <w:rPr>
          <w:color w:val="231F20"/>
          <w:spacing w:val="4"/>
        </w:rPr>
        <w:t xml:space="preserve"> </w:t>
      </w:r>
      <w:r>
        <w:rPr>
          <w:color w:val="231F20"/>
          <w:spacing w:val="-3"/>
        </w:rPr>
        <w:t>Verbraucher(s)</w:t>
      </w:r>
      <w:r>
        <w:rPr>
          <w:color w:val="231F20"/>
          <w:spacing w:val="-3"/>
        </w:rPr>
        <w:tab/>
      </w:r>
      <w:r>
        <w:rPr>
          <w:color w:val="231F20"/>
          <w:spacing w:val="-3"/>
          <w:u w:val="single" w:color="221E1F"/>
        </w:rPr>
        <w:t xml:space="preserve"> </w:t>
      </w:r>
      <w:r>
        <w:rPr>
          <w:color w:val="231F20"/>
          <w:spacing w:val="-3"/>
          <w:u w:val="single" w:color="221E1F"/>
        </w:rPr>
        <w:tab/>
      </w:r>
    </w:p>
    <w:p w14:paraId="7BB4FFF7" w14:textId="77777777" w:rsidR="006A1CBE" w:rsidRDefault="006A1CBE">
      <w:pPr>
        <w:pStyle w:val="Textkrper"/>
        <w:spacing w:before="6"/>
        <w:rPr>
          <w:sz w:val="20"/>
        </w:rPr>
      </w:pPr>
    </w:p>
    <w:p w14:paraId="69CCA6C8" w14:textId="77777777" w:rsidR="006A1CBE" w:rsidRDefault="002A2305">
      <w:pPr>
        <w:pStyle w:val="Textkrper"/>
        <w:tabs>
          <w:tab w:val="left" w:pos="4669"/>
          <w:tab w:val="left" w:pos="9739"/>
        </w:tabs>
        <w:spacing w:before="89"/>
        <w:ind w:left="951"/>
      </w:pPr>
      <w:r>
        <w:rPr>
          <w:color w:val="231F20"/>
        </w:rPr>
        <w:t>Anschrift des/der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3"/>
        </w:rPr>
        <w:t>Verbraucher(s)</w:t>
      </w:r>
      <w:r>
        <w:rPr>
          <w:color w:val="231F20"/>
          <w:spacing w:val="-3"/>
        </w:rPr>
        <w:tab/>
      </w:r>
      <w:r>
        <w:rPr>
          <w:color w:val="231F20"/>
          <w:spacing w:val="-3"/>
          <w:u w:val="single" w:color="221E1F"/>
        </w:rPr>
        <w:t xml:space="preserve"> </w:t>
      </w:r>
      <w:r>
        <w:rPr>
          <w:color w:val="231F20"/>
          <w:spacing w:val="-3"/>
          <w:u w:val="single" w:color="221E1F"/>
        </w:rPr>
        <w:tab/>
      </w:r>
    </w:p>
    <w:p w14:paraId="6B2730D4" w14:textId="77777777" w:rsidR="006A1CBE" w:rsidRDefault="006A1CBE">
      <w:pPr>
        <w:pStyle w:val="Textkrper"/>
        <w:rPr>
          <w:sz w:val="20"/>
        </w:rPr>
      </w:pPr>
    </w:p>
    <w:p w14:paraId="59891D9D" w14:textId="1021D805" w:rsidR="006A1CBE" w:rsidRDefault="002A2305">
      <w:pPr>
        <w:pStyle w:val="Textkrper"/>
        <w:spacing w:before="10"/>
        <w:rPr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2EB5EBA1" wp14:editId="7D21AE1F">
                <wp:simplePos x="0" y="0"/>
                <wp:positionH relativeFrom="page">
                  <wp:posOffset>3599815</wp:posOffset>
                </wp:positionH>
                <wp:positionV relativeFrom="paragraph">
                  <wp:posOffset>247015</wp:posOffset>
                </wp:positionV>
                <wp:extent cx="3219450" cy="1270"/>
                <wp:effectExtent l="0" t="0" r="0" b="0"/>
                <wp:wrapTopAndBottom/>
                <wp:docPr id="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19450" cy="1270"/>
                        </a:xfrm>
                        <a:custGeom>
                          <a:avLst/>
                          <a:gdLst>
                            <a:gd name="T0" fmla="+- 0 5669 5669"/>
                            <a:gd name="T1" fmla="*/ T0 w 5070"/>
                            <a:gd name="T2" fmla="+- 0 10739 5669"/>
                            <a:gd name="T3" fmla="*/ T2 w 507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70">
                              <a:moveTo>
                                <a:pt x="0" y="0"/>
                              </a:moveTo>
                              <a:lnTo>
                                <a:pt x="5070" y="0"/>
                              </a:lnTo>
                            </a:path>
                          </a:pathLst>
                        </a:custGeom>
                        <a:noFill/>
                        <a:ln w="6604">
                          <a:solidFill>
                            <a:srgbClr val="22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953D1E" id="Freeform 5" o:spid="_x0000_s1026" style="position:absolute;margin-left:283.45pt;margin-top:19.45pt;width:253.5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7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" path="m,l5070,e" filled="f" strokecolor="#221e1f" strokeweight=".52pt">
                <v:path arrowok="t" o:connecttype="custom" o:connectlocs="0,0;3219450,0" o:connectangles="0,0"/>
                <w10:wrap type="topAndBottom" anchorx="page"/>
              </v:shape>
            </w:pict>
          </mc:Fallback>
        </mc:AlternateContent>
      </w:r>
    </w:p>
    <w:p w14:paraId="7C41FFC0" w14:textId="77777777" w:rsidR="006A1CBE" w:rsidRDefault="006A1CBE">
      <w:pPr>
        <w:pStyle w:val="Textkrper"/>
        <w:rPr>
          <w:sz w:val="20"/>
        </w:rPr>
      </w:pPr>
    </w:p>
    <w:p w14:paraId="0AFD624A" w14:textId="338E2768" w:rsidR="006A1CBE" w:rsidRDefault="002A2305">
      <w:pPr>
        <w:pStyle w:val="Textkrper"/>
        <w:spacing w:before="3"/>
        <w:rPr>
          <w:sz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141D57D5" wp14:editId="639A5A7C">
                <wp:simplePos x="0" y="0"/>
                <wp:positionH relativeFrom="page">
                  <wp:posOffset>3599815</wp:posOffset>
                </wp:positionH>
                <wp:positionV relativeFrom="paragraph">
                  <wp:posOffset>227965</wp:posOffset>
                </wp:positionV>
                <wp:extent cx="3219450" cy="1270"/>
                <wp:effectExtent l="0" t="0" r="0" b="0"/>
                <wp:wrapTopAndBottom/>
                <wp:docPr id="3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19450" cy="1270"/>
                        </a:xfrm>
                        <a:custGeom>
                          <a:avLst/>
                          <a:gdLst>
                            <a:gd name="T0" fmla="+- 0 5669 5669"/>
                            <a:gd name="T1" fmla="*/ T0 w 5070"/>
                            <a:gd name="T2" fmla="+- 0 10739 5669"/>
                            <a:gd name="T3" fmla="*/ T2 w 507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70">
                              <a:moveTo>
                                <a:pt x="0" y="0"/>
                              </a:moveTo>
                              <a:lnTo>
                                <a:pt x="5070" y="0"/>
                              </a:lnTo>
                            </a:path>
                          </a:pathLst>
                        </a:custGeom>
                        <a:noFill/>
                        <a:ln w="6604">
                          <a:solidFill>
                            <a:srgbClr val="22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A57804" id="Freeform 4" o:spid="_x0000_s1026" style="position:absolute;margin-left:283.45pt;margin-top:17.95pt;width:253.5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7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" path="m,l5070,e" filled="f" strokecolor="#221e1f" strokeweight=".52pt">
                <v:path arrowok="t" o:connecttype="custom" o:connectlocs="0,0;3219450,0" o:connectangles="0,0"/>
                <w10:wrap type="topAndBottom" anchorx="page"/>
              </v:shape>
            </w:pict>
          </mc:Fallback>
        </mc:AlternateContent>
      </w:r>
    </w:p>
    <w:p w14:paraId="35B055F9" w14:textId="77777777" w:rsidR="006A1CBE" w:rsidRDefault="006A1CBE">
      <w:pPr>
        <w:pStyle w:val="Textkrper"/>
        <w:rPr>
          <w:sz w:val="20"/>
        </w:rPr>
      </w:pPr>
    </w:p>
    <w:p w14:paraId="48DF07ED" w14:textId="77777777" w:rsidR="006A1CBE" w:rsidRDefault="006A1CBE">
      <w:pPr>
        <w:pStyle w:val="Textkrper"/>
        <w:rPr>
          <w:sz w:val="20"/>
        </w:rPr>
      </w:pPr>
    </w:p>
    <w:p w14:paraId="2F3FDA1A" w14:textId="77777777" w:rsidR="006A1CBE" w:rsidRDefault="006A1CBE">
      <w:pPr>
        <w:pStyle w:val="Textkrper"/>
        <w:rPr>
          <w:sz w:val="20"/>
        </w:rPr>
      </w:pPr>
    </w:p>
    <w:p w14:paraId="3F9EEA77" w14:textId="77777777" w:rsidR="006A1CBE" w:rsidRDefault="006A1CBE">
      <w:pPr>
        <w:pStyle w:val="Textkrper"/>
        <w:rPr>
          <w:sz w:val="20"/>
        </w:rPr>
      </w:pPr>
    </w:p>
    <w:p w14:paraId="4E95BAF6" w14:textId="77777777" w:rsidR="006A1CBE" w:rsidRDefault="006A1CBE">
      <w:pPr>
        <w:pStyle w:val="Textkrper"/>
        <w:rPr>
          <w:sz w:val="20"/>
        </w:rPr>
      </w:pPr>
    </w:p>
    <w:p w14:paraId="61324023" w14:textId="41197CB8" w:rsidR="006A1CBE" w:rsidRDefault="002A2305">
      <w:pPr>
        <w:pStyle w:val="Textkrper"/>
        <w:spacing w:before="8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44BF3FC6" wp14:editId="4B601BDB">
                <wp:simplePos x="0" y="0"/>
                <wp:positionH relativeFrom="page">
                  <wp:posOffset>720090</wp:posOffset>
                </wp:positionH>
                <wp:positionV relativeFrom="paragraph">
                  <wp:posOffset>238125</wp:posOffset>
                </wp:positionV>
                <wp:extent cx="2641600" cy="1270"/>
                <wp:effectExtent l="0" t="0" r="0" b="0"/>
                <wp:wrapTopAndBottom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4160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4160"/>
                            <a:gd name="T2" fmla="+- 0 5294 1134"/>
                            <a:gd name="T3" fmla="*/ T2 w 41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160">
                              <a:moveTo>
                                <a:pt x="0" y="0"/>
                              </a:moveTo>
                              <a:lnTo>
                                <a:pt x="4160" y="0"/>
                              </a:lnTo>
                            </a:path>
                          </a:pathLst>
                        </a:custGeom>
                        <a:noFill/>
                        <a:ln w="6604">
                          <a:solidFill>
                            <a:srgbClr val="22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4F3BA0" id="Freeform 3" o:spid="_x0000_s1026" style="position:absolute;margin-left:56.7pt;margin-top:18.75pt;width:208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" path="m,l4160,e" filled="f" strokecolor="#221e1f" strokeweight=".52pt">
                <v:path arrowok="t" o:connecttype="custom" o:connectlocs="0,0;26416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77FE6E03" wp14:editId="35B4BDF0">
                <wp:simplePos x="0" y="0"/>
                <wp:positionH relativeFrom="page">
                  <wp:posOffset>3599815</wp:posOffset>
                </wp:positionH>
                <wp:positionV relativeFrom="paragraph">
                  <wp:posOffset>238125</wp:posOffset>
                </wp:positionV>
                <wp:extent cx="1898650" cy="1270"/>
                <wp:effectExtent l="0" t="0" r="0" b="0"/>
                <wp:wrapTopAndBottom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98650" cy="1270"/>
                        </a:xfrm>
                        <a:custGeom>
                          <a:avLst/>
                          <a:gdLst>
                            <a:gd name="T0" fmla="+- 0 5669 5669"/>
                            <a:gd name="T1" fmla="*/ T0 w 2990"/>
                            <a:gd name="T2" fmla="+- 0 8659 5669"/>
                            <a:gd name="T3" fmla="*/ T2 w 299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990">
                              <a:moveTo>
                                <a:pt x="0" y="0"/>
                              </a:moveTo>
                              <a:lnTo>
                                <a:pt x="2990" y="0"/>
                              </a:lnTo>
                            </a:path>
                          </a:pathLst>
                        </a:custGeom>
                        <a:noFill/>
                        <a:ln w="6604">
                          <a:solidFill>
                            <a:srgbClr val="22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095BF9" id="Freeform 2" o:spid="_x0000_s1026" style="position:absolute;margin-left:283.45pt;margin-top:18.75pt;width:149.5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9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" path="m,l2990,e" filled="f" strokecolor="#221e1f" strokeweight=".52pt">
                <v:path arrowok="t" o:connecttype="custom" o:connectlocs="0,0;1898650,0" o:connectangles="0,0"/>
                <w10:wrap type="topAndBottom" anchorx="page"/>
              </v:shape>
            </w:pict>
          </mc:Fallback>
        </mc:AlternateContent>
      </w:r>
    </w:p>
    <w:p w14:paraId="5FD37793" w14:textId="77777777" w:rsidR="006A1CBE" w:rsidRDefault="002A2305">
      <w:pPr>
        <w:pStyle w:val="Textkrper"/>
        <w:tabs>
          <w:tab w:val="left" w:pos="4669"/>
        </w:tabs>
        <w:spacing w:before="103"/>
        <w:ind w:left="133"/>
      </w:pPr>
      <w:r>
        <w:rPr>
          <w:color w:val="231F20"/>
        </w:rPr>
        <w:t>Unterschrif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des/der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3"/>
        </w:rPr>
        <w:t>Verbraucher(s)</w:t>
      </w:r>
      <w:r>
        <w:rPr>
          <w:color w:val="231F20"/>
          <w:spacing w:val="-3"/>
        </w:rPr>
        <w:tab/>
      </w:r>
      <w:r>
        <w:rPr>
          <w:color w:val="231F20"/>
        </w:rPr>
        <w:t>Datum</w:t>
      </w:r>
    </w:p>
    <w:p w14:paraId="4E9F1BB7" w14:textId="77777777" w:rsidR="006A1CBE" w:rsidRDefault="002A2305">
      <w:pPr>
        <w:spacing w:before="13"/>
        <w:ind w:left="133"/>
        <w:rPr>
          <w:i/>
          <w:sz w:val="26"/>
        </w:rPr>
      </w:pPr>
      <w:r>
        <w:rPr>
          <w:i/>
          <w:color w:val="231F20"/>
          <w:sz w:val="26"/>
        </w:rPr>
        <w:t>(nur bei Mitteilung auf Papier)</w:t>
      </w:r>
    </w:p>
    <w:p w14:paraId="48F7291A" w14:textId="77777777" w:rsidR="006A1CBE" w:rsidRDefault="006A1CBE">
      <w:pPr>
        <w:pStyle w:val="Textkrper"/>
        <w:rPr>
          <w:i/>
          <w:sz w:val="28"/>
        </w:rPr>
      </w:pPr>
    </w:p>
    <w:p w14:paraId="4CF09A52" w14:textId="77777777" w:rsidR="006A1CBE" w:rsidRDefault="006A1CBE">
      <w:pPr>
        <w:pStyle w:val="Textkrper"/>
        <w:spacing w:before="5"/>
        <w:rPr>
          <w:i/>
          <w:sz w:val="27"/>
        </w:rPr>
      </w:pPr>
    </w:p>
    <w:p w14:paraId="455D0764" w14:textId="77777777" w:rsidR="006A1CBE" w:rsidRDefault="002A2305">
      <w:pPr>
        <w:ind w:left="133"/>
        <w:rPr>
          <w:i/>
          <w:sz w:val="26"/>
        </w:rPr>
      </w:pPr>
      <w:r>
        <w:rPr>
          <w:i/>
          <w:color w:val="231F20"/>
          <w:sz w:val="26"/>
        </w:rPr>
        <w:t>* Unzutreffendes streichen</w:t>
      </w:r>
    </w:p>
    <w:sectPr w:rsidR="006A1CBE">
      <w:type w:val="continuous"/>
      <w:pgSz w:w="11910" w:h="16840"/>
      <w:pgMar w:top="900" w:right="1020" w:bottom="280" w:left="10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7MwtbQ0MTMyNjFW0lEKTi0uzszPAykwrAUApJyjGywAAAA="/>
  </w:docVars>
  <w:rsids>
    <w:rsidRoot w:val="006A1CBE"/>
    <w:rsid w:val="000F2224"/>
    <w:rsid w:val="002A2305"/>
    <w:rsid w:val="005B58DD"/>
    <w:rsid w:val="006A1CBE"/>
    <w:rsid w:val="00830FFD"/>
    <w:rsid w:val="00847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22EE3E"/>
  <w15:docId w15:val="{78B055AD-09EA-4520-BAEA-B2312463E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Times New Roman" w:eastAsia="Times New Roman" w:hAnsi="Times New Roman" w:cs="Times New Roman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uiPriority w:val="1"/>
    <w:qFormat/>
    <w:rPr>
      <w:sz w:val="26"/>
      <w:szCs w:val="26"/>
    </w:rPr>
  </w:style>
  <w:style w:type="paragraph" w:styleId="Titel">
    <w:name w:val="Title"/>
    <w:basedOn w:val="Standard"/>
    <w:uiPriority w:val="10"/>
    <w:qFormat/>
    <w:pPr>
      <w:spacing w:before="113" w:line="451" w:lineRule="exact"/>
      <w:ind w:left="114"/>
    </w:pPr>
    <w:rPr>
      <w:b/>
      <w:bCs/>
      <w:sz w:val="40"/>
      <w:szCs w:val="40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EEF2D39DDFF4BBA42D93AE3AB8A6D" ma:contentTypeVersion="15" ma:contentTypeDescription="Create a new document." ma:contentTypeScope="" ma:versionID="75569d999f17e0226a29cff0dbf6dc32">
  <xsd:schema xmlns:xsd="http://www.w3.org/2001/XMLSchema" xmlns:xs="http://www.w3.org/2001/XMLSchema" xmlns:p="http://schemas.microsoft.com/office/2006/metadata/properties" xmlns:ns3="0e5b918d-e860-4b3f-8641-67fcfd4a971a" xmlns:ns4="c5b99d7a-995b-444c-bc90-1203d8aa545e" targetNamespace="http://schemas.microsoft.com/office/2006/metadata/properties" ma:root="true" ma:fieldsID="fcb06b563f6bad57a14425763bab0866" ns3:_="" ns4:_="">
    <xsd:import namespace="0e5b918d-e860-4b3f-8641-67fcfd4a971a"/>
    <xsd:import namespace="c5b99d7a-995b-444c-bc90-1203d8aa545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b918d-e860-4b3f-8641-67fcfd4a97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b99d7a-995b-444c-bc90-1203d8aa54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F2B863-7A62-4F8C-8AF3-3F6FB28EA4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06BAC2-EA62-4F19-BBAB-26BDB02231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2EC22C8-BAAC-42FD-8592-9F3DEFD1EC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5b918d-e860-4b3f-8641-67fcfd4a971a"/>
    <ds:schemaRef ds:uri="c5b99d7a-995b-444c-bc90-1203d8aa54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3</Words>
  <Characters>536</Characters>
  <Application>Microsoft Office Word</Application>
  <DocSecurity>0</DocSecurity>
  <Lines>4</Lines>
  <Paragraphs>1</Paragraphs>
  <ScaleCrop>false</ScaleCrop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errufsformular.indd</dc:title>
  <dc:creator>Manon</dc:creator>
  <cp:lastModifiedBy>Kortsch, Johann (HPE DACH Data Practice)</cp:lastModifiedBy>
  <cp:revision>5</cp:revision>
  <dcterms:created xsi:type="dcterms:W3CDTF">2020-12-24T09:23:00Z</dcterms:created>
  <dcterms:modified xsi:type="dcterms:W3CDTF">2022-01-27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7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20-12-22T00:00:00Z</vt:filetime>
  </property>
  <property fmtid="{D5CDD505-2E9C-101B-9397-08002B2CF9AE}" pid="5" name="ContentTypeId">
    <vt:lpwstr>0x0101004ABEEF2D39DDFF4BBA42D93AE3AB8A6D</vt:lpwstr>
  </property>
</Properties>
</file>